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555EF" w14:textId="77777777" w:rsidR="00A77AE9" w:rsidRPr="00640E22" w:rsidRDefault="00A77AE9">
      <w:pPr>
        <w:pStyle w:val="Title"/>
        <w:rPr>
          <w:rFonts w:ascii="Tw Cen MT" w:hAnsi="Tw Cen MT"/>
        </w:rPr>
      </w:pPr>
      <w:r w:rsidRPr="00640E22">
        <w:rPr>
          <w:rFonts w:ascii="Tw Cen MT" w:hAnsi="Tw Cen MT"/>
        </w:rPr>
        <w:t>AMERICAN FARM BUREAU FOUNDATION FOR AGRICULTURE</w:t>
      </w:r>
    </w:p>
    <w:p w14:paraId="2C9E9E04" w14:textId="6593BE72" w:rsidR="00A77AE9" w:rsidRPr="00640E22" w:rsidRDefault="005252ED">
      <w:pPr>
        <w:jc w:val="center"/>
        <w:rPr>
          <w:rFonts w:ascii="Tw Cen MT" w:hAnsi="Tw Cen MT"/>
          <w:b/>
        </w:rPr>
      </w:pPr>
      <w:r>
        <w:rPr>
          <w:rFonts w:ascii="Tw Cen MT" w:hAnsi="Tw Cen MT"/>
          <w:b/>
        </w:rPr>
        <w:t>CHALLENGE</w:t>
      </w:r>
      <w:r w:rsidR="00B8692B">
        <w:rPr>
          <w:rFonts w:ascii="Tw Cen MT" w:hAnsi="Tw Cen MT"/>
          <w:b/>
        </w:rPr>
        <w:t xml:space="preserve"> AWARD FORM – 20</w:t>
      </w:r>
      <w:r w:rsidR="0079009A">
        <w:rPr>
          <w:rFonts w:ascii="Tw Cen MT" w:hAnsi="Tw Cen MT"/>
          <w:b/>
        </w:rPr>
        <w:t>2</w:t>
      </w:r>
      <w:r w:rsidR="00364C44">
        <w:rPr>
          <w:rFonts w:ascii="Tw Cen MT" w:hAnsi="Tw Cen MT"/>
          <w:b/>
        </w:rPr>
        <w:t>6</w:t>
      </w:r>
    </w:p>
    <w:p w14:paraId="5C20D146" w14:textId="77777777" w:rsidR="00A77AE9" w:rsidRPr="00640E22" w:rsidRDefault="00A77AE9">
      <w:pPr>
        <w:rPr>
          <w:rFonts w:ascii="Tw Cen MT" w:hAnsi="Tw Cen MT"/>
        </w:rPr>
      </w:pPr>
    </w:p>
    <w:p w14:paraId="720951C1" w14:textId="77777777" w:rsidR="00A77AE9" w:rsidRPr="00C333DA" w:rsidRDefault="00C333DA">
      <w:pPr>
        <w:rPr>
          <w:rFonts w:ascii="Tw Cen MT" w:hAnsi="Tw Cen MT"/>
          <w:sz w:val="23"/>
          <w:szCs w:val="23"/>
        </w:rPr>
      </w:pPr>
      <w:r w:rsidRPr="00C333DA">
        <w:rPr>
          <w:rFonts w:ascii="Tw Cen MT" w:hAnsi="Tw Cen MT"/>
          <w:sz w:val="23"/>
          <w:szCs w:val="23"/>
        </w:rPr>
        <w:t xml:space="preserve">Farm Bureau Committees qualify for the AFBFA Challenge Award when </w:t>
      </w:r>
      <w:r w:rsidRPr="00321116">
        <w:rPr>
          <w:rFonts w:ascii="Tw Cen MT" w:hAnsi="Tw Cen MT"/>
          <w:b/>
          <w:bCs/>
          <w:sz w:val="23"/>
          <w:szCs w:val="23"/>
          <w:u w:val="single"/>
        </w:rPr>
        <w:t>100%</w:t>
      </w:r>
      <w:r w:rsidRPr="00C333DA">
        <w:rPr>
          <w:rFonts w:ascii="Tw Cen MT" w:hAnsi="Tw Cen MT"/>
          <w:sz w:val="23"/>
          <w:szCs w:val="23"/>
        </w:rPr>
        <w:t xml:space="preserve"> of the committee members contribute $25 or more to the foundation. Please </w:t>
      </w:r>
      <w:proofErr w:type="gramStart"/>
      <w:r w:rsidRPr="00C333DA">
        <w:rPr>
          <w:rFonts w:ascii="Tw Cen MT" w:hAnsi="Tw Cen MT"/>
          <w:sz w:val="23"/>
          <w:szCs w:val="23"/>
        </w:rPr>
        <w:t>list</w:t>
      </w:r>
      <w:proofErr w:type="gramEnd"/>
      <w:r w:rsidRPr="00C333DA">
        <w:rPr>
          <w:rFonts w:ascii="Tw Cen MT" w:hAnsi="Tw Cen MT"/>
          <w:sz w:val="23"/>
          <w:szCs w:val="23"/>
        </w:rPr>
        <w:t xml:space="preserve"> the names and addresses of the donors below. Use additional pages if necessary.</w:t>
      </w:r>
    </w:p>
    <w:p w14:paraId="4EB7F79A" w14:textId="77777777" w:rsidR="00A77AE9" w:rsidRDefault="00A77AE9" w:rsidP="004A75BD">
      <w:pPr>
        <w:pStyle w:val="Heading1"/>
        <w:jc w:val="left"/>
        <w:rPr>
          <w:rFonts w:ascii="Tw Cen MT" w:hAnsi="Tw Cen MT"/>
        </w:rPr>
      </w:pPr>
    </w:p>
    <w:p w14:paraId="087F8C86" w14:textId="77777777" w:rsidR="004A75BD" w:rsidRPr="004A75BD" w:rsidRDefault="004A75BD" w:rsidP="004A75BD">
      <w:pPr>
        <w:sectPr w:rsidR="004A75BD" w:rsidRPr="004A75BD" w:rsidSect="00B8692B">
          <w:type w:val="continuous"/>
          <w:pgSz w:w="12240" w:h="15840"/>
          <w:pgMar w:top="540" w:right="1296" w:bottom="1728" w:left="1296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4"/>
        <w:gridCol w:w="5574"/>
      </w:tblGrid>
      <w:tr w:rsidR="00ED78E4" w:rsidRPr="00D52A26" w14:paraId="18788073" w14:textId="77777777" w:rsidTr="004A75BD">
        <w:tc>
          <w:tcPr>
            <w:tcW w:w="4064" w:type="dxa"/>
          </w:tcPr>
          <w:p w14:paraId="203E9D30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NAME</w:t>
            </w:r>
          </w:p>
        </w:tc>
        <w:tc>
          <w:tcPr>
            <w:tcW w:w="5574" w:type="dxa"/>
          </w:tcPr>
          <w:p w14:paraId="1D21103C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ADDRESS</w:t>
            </w:r>
          </w:p>
        </w:tc>
      </w:tr>
      <w:tr w:rsidR="00ED78E4" w:rsidRPr="00D52A26" w14:paraId="201A4662" w14:textId="77777777" w:rsidTr="004A75BD">
        <w:tc>
          <w:tcPr>
            <w:tcW w:w="4064" w:type="dxa"/>
          </w:tcPr>
          <w:p w14:paraId="61E48D8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8162E0A" w14:textId="77777777" w:rsidR="00ED78E4" w:rsidRDefault="00B8692B">
            <w:pPr>
              <w:rPr>
                <w:rFonts w:ascii="Tw Cen MT" w:hAnsi="Tw Cen MT"/>
                <w:b/>
              </w:rPr>
            </w:pPr>
            <w:proofErr w:type="spellStart"/>
            <w:proofErr w:type="gramStart"/>
            <w:r>
              <w:rPr>
                <w:rFonts w:ascii="Tw Cen MT" w:hAnsi="Tw Cen MT"/>
                <w:b/>
              </w:rPr>
              <w:t>Chair person</w:t>
            </w:r>
            <w:proofErr w:type="spellEnd"/>
            <w:proofErr w:type="gramEnd"/>
            <w:r>
              <w:rPr>
                <w:rFonts w:ascii="Tw Cen MT" w:hAnsi="Tw Cen MT"/>
                <w:b/>
              </w:rPr>
              <w:t>:</w:t>
            </w:r>
          </w:p>
          <w:p w14:paraId="25F0FFBD" w14:textId="77777777" w:rsidR="00B8692B" w:rsidRDefault="00B8692B">
            <w:pPr>
              <w:rPr>
                <w:rFonts w:ascii="Tw Cen MT" w:hAnsi="Tw Cen MT"/>
                <w:b/>
              </w:rPr>
            </w:pPr>
          </w:p>
          <w:p w14:paraId="298FC1CA" w14:textId="77777777" w:rsidR="00B8692B" w:rsidRPr="00D52A26" w:rsidRDefault="00B8692B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0B0A2AD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520EF7A" w14:textId="77777777" w:rsidTr="004A75BD">
        <w:tc>
          <w:tcPr>
            <w:tcW w:w="4064" w:type="dxa"/>
          </w:tcPr>
          <w:p w14:paraId="2B0AF3F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5E3F41A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3BC73AA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8E14637" w14:textId="77777777" w:rsidTr="004A75BD">
        <w:tc>
          <w:tcPr>
            <w:tcW w:w="4064" w:type="dxa"/>
          </w:tcPr>
          <w:p w14:paraId="3B9015F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1A7FEE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44EB7B2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3BB8CD17" w14:textId="77777777" w:rsidTr="004A75BD">
        <w:tc>
          <w:tcPr>
            <w:tcW w:w="4064" w:type="dxa"/>
          </w:tcPr>
          <w:p w14:paraId="154F6FC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38080F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13E10CE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7AC15E3D" w14:textId="77777777" w:rsidTr="004A75BD">
        <w:tc>
          <w:tcPr>
            <w:tcW w:w="4064" w:type="dxa"/>
          </w:tcPr>
          <w:p w14:paraId="3BA0B6A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F8C39E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61970C5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2602752" w14:textId="77777777" w:rsidTr="004A75BD">
        <w:tc>
          <w:tcPr>
            <w:tcW w:w="4064" w:type="dxa"/>
          </w:tcPr>
          <w:p w14:paraId="674934EE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7E80888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24022C0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276A027B" w14:textId="77777777" w:rsidTr="004A75BD">
        <w:tc>
          <w:tcPr>
            <w:tcW w:w="4064" w:type="dxa"/>
          </w:tcPr>
          <w:p w14:paraId="3DD1244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B6A313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53EF891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5E8E656" w14:textId="77777777" w:rsidTr="004A75BD">
        <w:tc>
          <w:tcPr>
            <w:tcW w:w="4064" w:type="dxa"/>
          </w:tcPr>
          <w:p w14:paraId="28EDF01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B20802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38E1B4F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02D9151" w14:textId="77777777" w:rsidTr="004A75BD">
        <w:tc>
          <w:tcPr>
            <w:tcW w:w="4064" w:type="dxa"/>
          </w:tcPr>
          <w:p w14:paraId="12D9535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365E6813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5ECB815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C2B1EAC" w14:textId="77777777" w:rsidTr="004A75BD">
        <w:tc>
          <w:tcPr>
            <w:tcW w:w="4064" w:type="dxa"/>
          </w:tcPr>
          <w:p w14:paraId="2F2C986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5CE0A32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30DFFE4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3E925D49" w14:textId="77777777" w:rsidTr="004A75BD">
        <w:tc>
          <w:tcPr>
            <w:tcW w:w="4064" w:type="dxa"/>
          </w:tcPr>
          <w:p w14:paraId="3D44726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5E5523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574" w:type="dxa"/>
          </w:tcPr>
          <w:p w14:paraId="4990442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</w:tbl>
    <w:p w14:paraId="36CD8067" w14:textId="77777777" w:rsidR="00A77AE9" w:rsidRPr="00640E22" w:rsidRDefault="00A77AE9">
      <w:pPr>
        <w:rPr>
          <w:rFonts w:ascii="Tw Cen MT" w:hAnsi="Tw Cen MT"/>
          <w:b/>
        </w:rPr>
      </w:pPr>
    </w:p>
    <w:p w14:paraId="04C3BCD3" w14:textId="3BD1C7A4" w:rsidR="00A77AE9" w:rsidRPr="007B6346" w:rsidRDefault="00A77AE9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 xml:space="preserve">I certify that the members of </w:t>
      </w:r>
      <w:r w:rsidR="004A75BD">
        <w:rPr>
          <w:rFonts w:ascii="Tw Cen MT" w:hAnsi="Tw Cen MT"/>
          <w:sz w:val="22"/>
          <w:szCs w:val="22"/>
        </w:rPr>
        <w:t xml:space="preserve">    ___________________________</w:t>
      </w:r>
      <w:r w:rsidRPr="007B6346">
        <w:rPr>
          <w:rFonts w:ascii="Tw Cen MT" w:hAnsi="Tw Cen MT"/>
          <w:sz w:val="22"/>
          <w:szCs w:val="22"/>
        </w:rPr>
        <w:t>__________________________________</w:t>
      </w:r>
    </w:p>
    <w:p w14:paraId="642F901D" w14:textId="16195476" w:rsidR="00A77AE9" w:rsidRPr="007B6346" w:rsidRDefault="00A77AE9" w:rsidP="00573237">
      <w:pPr>
        <w:tabs>
          <w:tab w:val="left" w:pos="6480"/>
        </w:tabs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Farm B</w:t>
      </w:r>
      <w:r w:rsidR="00625FB8" w:rsidRPr="007B6346">
        <w:rPr>
          <w:rFonts w:ascii="Tw Cen MT" w:hAnsi="Tw Cen MT"/>
          <w:sz w:val="22"/>
          <w:szCs w:val="22"/>
        </w:rPr>
        <w:t xml:space="preserve">ureau have qualified for the </w:t>
      </w:r>
      <w:r w:rsidR="00617EDB">
        <w:rPr>
          <w:rFonts w:ascii="Tw Cen MT" w:hAnsi="Tw Cen MT"/>
          <w:sz w:val="22"/>
          <w:szCs w:val="22"/>
        </w:rPr>
        <w:t>202</w:t>
      </w:r>
      <w:r w:rsidR="00364C44">
        <w:rPr>
          <w:rFonts w:ascii="Tw Cen MT" w:hAnsi="Tw Cen MT"/>
          <w:sz w:val="22"/>
          <w:szCs w:val="22"/>
        </w:rPr>
        <w:t>6</w:t>
      </w:r>
      <w:r w:rsidR="00720FE8" w:rsidRPr="007B6346">
        <w:rPr>
          <w:rFonts w:ascii="Tw Cen MT" w:hAnsi="Tw Cen MT"/>
          <w:sz w:val="22"/>
          <w:szCs w:val="22"/>
        </w:rPr>
        <w:t xml:space="preserve"> AFBFA</w:t>
      </w:r>
      <w:r w:rsidRPr="007B6346">
        <w:rPr>
          <w:rFonts w:ascii="Tw Cen MT" w:hAnsi="Tw Cen MT"/>
          <w:sz w:val="22"/>
          <w:szCs w:val="22"/>
        </w:rPr>
        <w:t xml:space="preserve"> </w:t>
      </w:r>
      <w:r w:rsidR="00C333DA" w:rsidRPr="007B6346">
        <w:rPr>
          <w:rFonts w:ascii="Tw Cen MT" w:hAnsi="Tw Cen MT"/>
          <w:sz w:val="22"/>
          <w:szCs w:val="22"/>
        </w:rPr>
        <w:t>Challe</w:t>
      </w:r>
      <w:r w:rsidR="00B561AA">
        <w:rPr>
          <w:rFonts w:ascii="Tw Cen MT" w:hAnsi="Tw Cen MT"/>
          <w:sz w:val="22"/>
          <w:szCs w:val="22"/>
        </w:rPr>
        <w:t>n</w:t>
      </w:r>
      <w:r w:rsidR="00C333DA" w:rsidRPr="007B6346">
        <w:rPr>
          <w:rFonts w:ascii="Tw Cen MT" w:hAnsi="Tw Cen MT"/>
          <w:sz w:val="22"/>
          <w:szCs w:val="22"/>
        </w:rPr>
        <w:t>ge</w:t>
      </w:r>
      <w:r w:rsidRPr="007B6346">
        <w:rPr>
          <w:rFonts w:ascii="Tw Cen MT" w:hAnsi="Tw Cen MT"/>
          <w:sz w:val="22"/>
          <w:szCs w:val="22"/>
        </w:rPr>
        <w:t xml:space="preserve"> Award.</w:t>
      </w:r>
      <w:r w:rsidR="00573237" w:rsidRPr="007B6346">
        <w:rPr>
          <w:rFonts w:ascii="Tw Cen MT" w:hAnsi="Tw Cen MT"/>
          <w:sz w:val="22"/>
          <w:szCs w:val="22"/>
        </w:rPr>
        <w:tab/>
      </w:r>
      <w:r w:rsidR="00270722" w:rsidRPr="007B6346">
        <w:rPr>
          <w:rFonts w:ascii="Tw Cen MT" w:hAnsi="Tw Cen MT"/>
          <w:sz w:val="22"/>
          <w:szCs w:val="22"/>
        </w:rPr>
        <w:t xml:space="preserve">     </w:t>
      </w:r>
      <w:r w:rsidR="00573237" w:rsidRPr="007B6346">
        <w:rPr>
          <w:rFonts w:ascii="Tw Cen MT" w:hAnsi="Tw Cen MT"/>
          <w:sz w:val="22"/>
          <w:szCs w:val="22"/>
          <w:vertAlign w:val="superscript"/>
        </w:rPr>
        <w:t>(</w:t>
      </w:r>
      <w:r w:rsidR="00507EB4">
        <w:rPr>
          <w:rFonts w:ascii="Tw Cen MT" w:hAnsi="Tw Cen MT"/>
          <w:sz w:val="22"/>
          <w:szCs w:val="22"/>
          <w:vertAlign w:val="superscript"/>
        </w:rPr>
        <w:t>committee</w:t>
      </w:r>
      <w:r w:rsidR="00573237" w:rsidRPr="007B6346">
        <w:rPr>
          <w:rFonts w:ascii="Tw Cen MT" w:hAnsi="Tw Cen MT"/>
          <w:sz w:val="22"/>
          <w:szCs w:val="22"/>
          <w:vertAlign w:val="superscript"/>
        </w:rPr>
        <w:t>/state)</w:t>
      </w:r>
    </w:p>
    <w:p w14:paraId="0FB8A1D9" w14:textId="77777777" w:rsidR="00A77AE9" w:rsidRPr="007B6346" w:rsidRDefault="00A77AE9">
      <w:pPr>
        <w:rPr>
          <w:rFonts w:ascii="Tw Cen MT" w:hAnsi="Tw Cen MT"/>
          <w:sz w:val="22"/>
          <w:szCs w:val="22"/>
        </w:rPr>
      </w:pPr>
    </w:p>
    <w:p w14:paraId="7427BB62" w14:textId="34D24D52" w:rsidR="004A75BD" w:rsidRDefault="004A75BD" w:rsidP="004A75BD">
      <w:pPr>
        <w:rPr>
          <w:rFonts w:ascii="Tw Cen MT" w:hAnsi="Tw Cen MT"/>
          <w:sz w:val="22"/>
          <w:szCs w:val="22"/>
        </w:rPr>
      </w:pPr>
      <w:r>
        <w:rPr>
          <w:rFonts w:ascii="Tw Cen MT" w:hAnsi="Tw Cen MT"/>
          <w:sz w:val="22"/>
          <w:szCs w:val="22"/>
        </w:rPr>
        <w:t xml:space="preserve">Please list the name and </w:t>
      </w:r>
      <w:proofErr w:type="gramStart"/>
      <w:r>
        <w:rPr>
          <w:rFonts w:ascii="Tw Cen MT" w:hAnsi="Tw Cen MT"/>
          <w:sz w:val="22"/>
          <w:szCs w:val="22"/>
        </w:rPr>
        <w:t>email</w:t>
      </w:r>
      <w:proofErr w:type="gramEnd"/>
      <w:r>
        <w:rPr>
          <w:rFonts w:ascii="Tw Cen MT" w:hAnsi="Tw Cen MT"/>
          <w:sz w:val="22"/>
          <w:szCs w:val="22"/>
        </w:rPr>
        <w:t xml:space="preserve"> of the county/state Farm Bureau staffer that AFBFA should contact regarding this award.                                             Farm Bureau Contact: ___________________________________ </w:t>
      </w:r>
    </w:p>
    <w:p w14:paraId="06463E9F" w14:textId="77777777" w:rsidR="004A75BD" w:rsidRDefault="004A75BD" w:rsidP="007B6346">
      <w:pPr>
        <w:rPr>
          <w:rFonts w:ascii="Tw Cen MT" w:hAnsi="Tw Cen MT"/>
          <w:b/>
          <w:szCs w:val="22"/>
        </w:rPr>
      </w:pPr>
    </w:p>
    <w:p w14:paraId="3925B83B" w14:textId="25CEB6C4" w:rsidR="007B6346" w:rsidRPr="008E6358" w:rsidRDefault="008E6358" w:rsidP="007B6346">
      <w:pPr>
        <w:rPr>
          <w:rFonts w:ascii="Tw Cen MT" w:hAnsi="Tw Cen MT"/>
          <w:b/>
          <w:szCs w:val="22"/>
        </w:rPr>
      </w:pPr>
      <w:r>
        <w:rPr>
          <w:rFonts w:ascii="Tw Cen MT" w:hAnsi="Tw Cen MT"/>
          <w:b/>
          <w:szCs w:val="22"/>
        </w:rPr>
        <w:t>Please check one. F</w:t>
      </w:r>
      <w:r w:rsidR="00243FEB" w:rsidRPr="008E6358">
        <w:rPr>
          <w:rFonts w:ascii="Tw Cen MT" w:hAnsi="Tw Cen MT"/>
          <w:b/>
          <w:szCs w:val="22"/>
        </w:rPr>
        <w:t>or tax purposes, the donations were:</w:t>
      </w:r>
    </w:p>
    <w:p w14:paraId="77198453" w14:textId="77777777" w:rsidR="007B6346" w:rsidRPr="008E6358" w:rsidRDefault="007B6346" w:rsidP="007B6346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Given by individuals via a personal check or per diem</w:t>
      </w:r>
    </w:p>
    <w:p w14:paraId="28F65CA4" w14:textId="77777777" w:rsidR="007B6346" w:rsidRPr="008E6358" w:rsidRDefault="007B6346" w:rsidP="007B6346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Paid by the state/county</w:t>
      </w:r>
    </w:p>
    <w:p w14:paraId="0E4CB60E" w14:textId="77777777" w:rsidR="007B6346" w:rsidRPr="007B6346" w:rsidRDefault="007B6346">
      <w:pPr>
        <w:rPr>
          <w:rFonts w:ascii="Tw Cen MT" w:hAnsi="Tw Cen MT"/>
          <w:sz w:val="22"/>
          <w:szCs w:val="22"/>
        </w:rPr>
      </w:pPr>
    </w:p>
    <w:p w14:paraId="2FF0EC96" w14:textId="77777777" w:rsidR="00C40134" w:rsidRPr="007B6346" w:rsidRDefault="00C40134">
      <w:pPr>
        <w:rPr>
          <w:rFonts w:ascii="Tw Cen MT" w:hAnsi="Tw Cen MT"/>
          <w:sz w:val="22"/>
          <w:szCs w:val="22"/>
        </w:rPr>
        <w:sectPr w:rsidR="00C40134" w:rsidRPr="007B6346" w:rsidSect="00B8692B">
          <w:type w:val="continuous"/>
          <w:pgSz w:w="12240" w:h="15840"/>
          <w:pgMar w:top="540" w:right="1296" w:bottom="18" w:left="1296" w:header="720" w:footer="720" w:gutter="0"/>
          <w:cols w:space="720"/>
        </w:sectPr>
      </w:pPr>
      <w:r w:rsidRPr="007B6346">
        <w:rPr>
          <w:rFonts w:ascii="Tw Cen MT" w:hAnsi="Tw Cen MT"/>
          <w:sz w:val="22"/>
          <w:szCs w:val="22"/>
        </w:rPr>
        <w:t>Please designate these funds to:</w:t>
      </w:r>
    </w:p>
    <w:p w14:paraId="48B1047E" w14:textId="77777777" w:rsidR="00C40134" w:rsidRPr="007B6346" w:rsidRDefault="00640E22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General Fund</w:t>
      </w:r>
    </w:p>
    <w:p w14:paraId="4A0632FC" w14:textId="77777777" w:rsidR="00C40134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 xml:space="preserve">___ Agricultural </w:t>
      </w:r>
      <w:r w:rsidR="00640E22" w:rsidRPr="007B6346">
        <w:rPr>
          <w:rFonts w:ascii="Tw Cen MT" w:hAnsi="Tw Cen MT"/>
          <w:sz w:val="22"/>
          <w:szCs w:val="22"/>
        </w:rPr>
        <w:t>Literacy</w:t>
      </w:r>
    </w:p>
    <w:p w14:paraId="6ADEC5E3" w14:textId="00151655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7F5A7538" w14:textId="77777777" w:rsidR="00C40134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White-Reinhardt Fund for Education</w:t>
      </w:r>
    </w:p>
    <w:p w14:paraId="4C4FEAF1" w14:textId="77777777" w:rsidR="00A77AE9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Other</w:t>
      </w:r>
      <w:proofErr w:type="gramStart"/>
      <w:r w:rsidRPr="007B6346">
        <w:rPr>
          <w:rFonts w:ascii="Tw Cen MT" w:hAnsi="Tw Cen MT"/>
          <w:sz w:val="22"/>
          <w:szCs w:val="22"/>
        </w:rPr>
        <w:t>:  _</w:t>
      </w:r>
      <w:proofErr w:type="gramEnd"/>
      <w:r w:rsidRPr="007B6346">
        <w:rPr>
          <w:rFonts w:ascii="Tw Cen MT" w:hAnsi="Tw Cen MT"/>
          <w:sz w:val="22"/>
          <w:szCs w:val="22"/>
        </w:rPr>
        <w:t>_______________________.</w:t>
      </w:r>
    </w:p>
    <w:p w14:paraId="30F4F44C" w14:textId="77777777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404CCBCB" w14:textId="77777777" w:rsidR="00C40134" w:rsidRPr="007B6346" w:rsidRDefault="00C40134">
      <w:pPr>
        <w:rPr>
          <w:rFonts w:ascii="Tw Cen MT" w:hAnsi="Tw Cen MT"/>
          <w:sz w:val="22"/>
          <w:szCs w:val="22"/>
        </w:rPr>
        <w:sectPr w:rsidR="00C40134" w:rsidRPr="007B6346" w:rsidSect="00C40134">
          <w:type w:val="continuous"/>
          <w:pgSz w:w="12240" w:h="15840"/>
          <w:pgMar w:top="1152" w:right="1296" w:bottom="1728" w:left="1296" w:header="720" w:footer="720" w:gutter="0"/>
          <w:cols w:num="2" w:space="720"/>
        </w:sectPr>
      </w:pPr>
    </w:p>
    <w:p w14:paraId="5D330FD3" w14:textId="77777777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0AF2ECC5" w14:textId="77777777" w:rsidR="00A77AE9" w:rsidRPr="007B6346" w:rsidRDefault="00A77AE9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Signature:  ________________________________________</w:t>
      </w:r>
      <w:r w:rsidR="00C40134" w:rsidRPr="007B6346">
        <w:rPr>
          <w:rFonts w:ascii="Tw Cen MT" w:hAnsi="Tw Cen MT"/>
          <w:sz w:val="22"/>
          <w:szCs w:val="22"/>
        </w:rPr>
        <w:t xml:space="preserve">___________________________ </w:t>
      </w:r>
    </w:p>
    <w:p w14:paraId="2471F040" w14:textId="77777777" w:rsidR="00720FE8" w:rsidRPr="007B6346" w:rsidRDefault="00270722" w:rsidP="00720FE8">
      <w:pPr>
        <w:jc w:val="center"/>
        <w:rPr>
          <w:rFonts w:ascii="Tw Cen MT" w:hAnsi="Tw Cen MT"/>
          <w:i/>
          <w:sz w:val="22"/>
          <w:szCs w:val="22"/>
          <w:vertAlign w:val="superscript"/>
        </w:rPr>
      </w:pPr>
      <w:r w:rsidRPr="007B6346">
        <w:rPr>
          <w:rFonts w:ascii="Tw Cen MT" w:hAnsi="Tw Cen MT"/>
          <w:i/>
          <w:sz w:val="22"/>
          <w:szCs w:val="22"/>
          <w:vertAlign w:val="superscript"/>
        </w:rPr>
        <w:t xml:space="preserve">  </w:t>
      </w:r>
      <w:r w:rsidR="00720FE8" w:rsidRPr="007B6346">
        <w:rPr>
          <w:rFonts w:ascii="Tw Cen MT" w:hAnsi="Tw Cen MT"/>
          <w:i/>
          <w:sz w:val="22"/>
          <w:szCs w:val="22"/>
          <w:vertAlign w:val="superscript"/>
        </w:rPr>
        <w:t>(County/State Official)</w:t>
      </w:r>
    </w:p>
    <w:p w14:paraId="7B055D63" w14:textId="30D34727" w:rsidR="00402056" w:rsidRPr="00364C44" w:rsidRDefault="00A77AE9" w:rsidP="00364C44">
      <w:pPr>
        <w:rPr>
          <w:rFonts w:ascii="Tw Cen MT" w:hAnsi="Tw Cen MT"/>
          <w:b/>
          <w:bCs/>
          <w:i/>
          <w:sz w:val="22"/>
          <w:szCs w:val="22"/>
        </w:rPr>
      </w:pPr>
      <w:r w:rsidRPr="007B6346">
        <w:rPr>
          <w:rFonts w:ascii="Tw Cen MT" w:hAnsi="Tw Cen MT"/>
          <w:i/>
          <w:sz w:val="22"/>
          <w:szCs w:val="22"/>
        </w:rPr>
        <w:t xml:space="preserve">Please submit </w:t>
      </w:r>
      <w:r w:rsidR="00402056">
        <w:rPr>
          <w:rFonts w:ascii="Tw Cen MT" w:hAnsi="Tw Cen MT"/>
          <w:i/>
          <w:sz w:val="22"/>
          <w:szCs w:val="22"/>
        </w:rPr>
        <w:t xml:space="preserve">the form and donations to AFBFA at foundation@fb.org or Department 4191, PO Box 986500, </w:t>
      </w:r>
      <w:r w:rsidR="00402056" w:rsidRPr="00402056">
        <w:rPr>
          <w:rFonts w:ascii="Tw Cen MT" w:hAnsi="Tw Cen MT"/>
          <w:i/>
          <w:sz w:val="22"/>
          <w:szCs w:val="22"/>
        </w:rPr>
        <w:t>Boston, MA 02298-6500</w:t>
      </w:r>
      <w:r w:rsidR="00ED78E4" w:rsidRPr="007B6346">
        <w:rPr>
          <w:rFonts w:ascii="Tw Cen MT" w:hAnsi="Tw Cen MT"/>
          <w:i/>
          <w:sz w:val="22"/>
          <w:szCs w:val="22"/>
        </w:rPr>
        <w:t>.</w:t>
      </w:r>
      <w:r w:rsidR="00402056">
        <w:rPr>
          <w:rFonts w:ascii="Tw Cen MT" w:hAnsi="Tw Cen MT"/>
          <w:i/>
          <w:sz w:val="22"/>
          <w:szCs w:val="22"/>
        </w:rPr>
        <w:t xml:space="preserve"> </w:t>
      </w:r>
      <w:r w:rsidR="00402056" w:rsidRPr="00402056">
        <w:rPr>
          <w:rFonts w:ascii="Tw Cen MT" w:hAnsi="Tw Cen MT"/>
          <w:b/>
          <w:bCs/>
          <w:i/>
          <w:sz w:val="22"/>
          <w:szCs w:val="22"/>
        </w:rPr>
        <w:t>Note the new mailing address</w:t>
      </w:r>
    </w:p>
    <w:sectPr w:rsidR="00402056" w:rsidRPr="00364C44">
      <w:type w:val="continuous"/>
      <w:pgSz w:w="12240" w:h="15840"/>
      <w:pgMar w:top="1152" w:right="1296" w:bottom="1728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I2MbG0MDc1tLBU0lEKTi0uzszPAykwqgUAF8MF9CwAAAA="/>
  </w:docVars>
  <w:rsids>
    <w:rsidRoot w:val="00C40134"/>
    <w:rsid w:val="000B35A2"/>
    <w:rsid w:val="001D6018"/>
    <w:rsid w:val="00243FEB"/>
    <w:rsid w:val="00253285"/>
    <w:rsid w:val="00270722"/>
    <w:rsid w:val="00296242"/>
    <w:rsid w:val="00321116"/>
    <w:rsid w:val="00327C55"/>
    <w:rsid w:val="00364C44"/>
    <w:rsid w:val="00380D19"/>
    <w:rsid w:val="0038543F"/>
    <w:rsid w:val="00402056"/>
    <w:rsid w:val="004A27F6"/>
    <w:rsid w:val="004A75BD"/>
    <w:rsid w:val="00506626"/>
    <w:rsid w:val="00507EB4"/>
    <w:rsid w:val="00523C43"/>
    <w:rsid w:val="005252ED"/>
    <w:rsid w:val="00573237"/>
    <w:rsid w:val="005C3C7E"/>
    <w:rsid w:val="005C7474"/>
    <w:rsid w:val="005E18C2"/>
    <w:rsid w:val="00617EDB"/>
    <w:rsid w:val="00625FB8"/>
    <w:rsid w:val="00640E22"/>
    <w:rsid w:val="00645EE0"/>
    <w:rsid w:val="0069483F"/>
    <w:rsid w:val="007126B5"/>
    <w:rsid w:val="00720FE8"/>
    <w:rsid w:val="00773B9F"/>
    <w:rsid w:val="0079009A"/>
    <w:rsid w:val="007B5859"/>
    <w:rsid w:val="007B6346"/>
    <w:rsid w:val="00836942"/>
    <w:rsid w:val="008E6358"/>
    <w:rsid w:val="0095191A"/>
    <w:rsid w:val="00966B98"/>
    <w:rsid w:val="00984818"/>
    <w:rsid w:val="00A77AE9"/>
    <w:rsid w:val="00AB752E"/>
    <w:rsid w:val="00B561AA"/>
    <w:rsid w:val="00B8692B"/>
    <w:rsid w:val="00C333DA"/>
    <w:rsid w:val="00C40134"/>
    <w:rsid w:val="00D144D3"/>
    <w:rsid w:val="00D52A26"/>
    <w:rsid w:val="00D9506E"/>
    <w:rsid w:val="00E737FC"/>
    <w:rsid w:val="00E93239"/>
    <w:rsid w:val="00ED78E4"/>
    <w:rsid w:val="00EF0C9C"/>
    <w:rsid w:val="00F50F7E"/>
    <w:rsid w:val="00F74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EF210"/>
  <w15:docId w15:val="{8A1DF5A4-DB07-4640-BAB6-0850BBED7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odyText">
    <w:name w:val="Body Text"/>
    <w:basedOn w:val="Normal"/>
    <w:rPr>
      <w:b/>
    </w:rPr>
  </w:style>
  <w:style w:type="table" w:styleId="TableGrid">
    <w:name w:val="Table Grid"/>
    <w:basedOn w:val="TableNormal"/>
    <w:rsid w:val="00ED7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4A75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75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2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ARM BUREAU FOUNDATION FOR AGRICULTURE</vt:lpstr>
    </vt:vector>
  </TitlesOfParts>
  <Company>AFBF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ARM BUREAU FOUNDATION FOR AGRICULTURE</dc:title>
  <dc:creator>marshap</dc:creator>
  <cp:lastModifiedBy>Sydney Andrews Serene</cp:lastModifiedBy>
  <cp:revision>2</cp:revision>
  <cp:lastPrinted>2012-05-15T19:04:00Z</cp:lastPrinted>
  <dcterms:created xsi:type="dcterms:W3CDTF">2026-01-16T19:54:00Z</dcterms:created>
  <dcterms:modified xsi:type="dcterms:W3CDTF">2026-01-16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d2a14f81b3d485e036eba3de922c2b1fec500f518757df19c537b40f02d3f5</vt:lpwstr>
  </property>
</Properties>
</file>